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E3D80" w14:textId="66799DB2" w:rsidR="00592AA5" w:rsidRDefault="00F575F2" w:rsidP="00F575F2">
      <w:pPr>
        <w:pStyle w:val="Heading1"/>
      </w:pPr>
      <w:r>
        <w:t>Home Page</w:t>
      </w:r>
    </w:p>
    <w:p w14:paraId="62A3B29B" w14:textId="77777777" w:rsidR="00F575F2" w:rsidRPr="00F575F2" w:rsidRDefault="00F575F2" w:rsidP="00F575F2"/>
    <w:p w14:paraId="0F3F18C3" w14:textId="5D03D616" w:rsidR="00F575F2" w:rsidRDefault="00B26E56" w:rsidP="00F575F2">
      <w:r>
        <w:rPr>
          <w:noProof/>
        </w:rPr>
        <w:drawing>
          <wp:inline distT="0" distB="0" distL="0" distR="0" wp14:anchorId="7738DF55" wp14:editId="056B5C3D">
            <wp:extent cx="5943600" cy="31578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CCFFF" w14:textId="297E80D3" w:rsidR="00F575F2" w:rsidRDefault="00F575F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Additional Features </w:t>
      </w:r>
    </w:p>
    <w:p w14:paraId="7520F14C" w14:textId="6D67B6FD" w:rsidR="00B26E56" w:rsidRDefault="007B4C0E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I also created feedback page as dynamic</w:t>
      </w:r>
      <w:bookmarkStart w:id="0" w:name="_GoBack"/>
      <w:bookmarkEnd w:id="0"/>
      <w:r w:rsidR="00B26E56">
        <w:rPr>
          <w:rFonts w:ascii="Helvetica" w:hAnsi="Helvetica" w:cs="Helvetica"/>
          <w:color w:val="2D3B45"/>
          <w:shd w:val="clear" w:color="auto" w:fill="FFFFFF"/>
        </w:rPr>
        <w:t>.</w:t>
      </w:r>
    </w:p>
    <w:p w14:paraId="0B35AABF" w14:textId="6EEF3B0B" w:rsidR="004220C2" w:rsidRDefault="004220C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Currently have completed all the features mentioned in the assignment guidelines.</w:t>
      </w:r>
    </w:p>
    <w:p w14:paraId="6AB8F93F" w14:textId="3D8EF251" w:rsidR="004220C2" w:rsidRDefault="004220C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Challenges: -</w:t>
      </w:r>
    </w:p>
    <w:p w14:paraId="2FF2D549" w14:textId="05DEC420" w:rsidR="00B26E56" w:rsidRDefault="00B26E56" w:rsidP="00B26E56">
      <w:pPr>
        <w:pStyle w:val="ListParagraph"/>
        <w:numPr>
          <w:ilvl w:val="0"/>
          <w:numId w:val="3"/>
        </w:num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It was challenging to understand the </w:t>
      </w:r>
      <w:proofErr w:type="spellStart"/>
      <w:r>
        <w:rPr>
          <w:rFonts w:ascii="Helvetica" w:hAnsi="Helvetica" w:cs="Helvetica"/>
          <w:color w:val="2D3B45"/>
          <w:shd w:val="clear" w:color="auto" w:fill="FFFFFF"/>
        </w:rPr>
        <w:t>mvc</w:t>
      </w:r>
      <w:proofErr w:type="spellEnd"/>
      <w:r>
        <w:rPr>
          <w:rFonts w:ascii="Helvetica" w:hAnsi="Helvetica" w:cs="Helvetica"/>
          <w:color w:val="2D3B45"/>
          <w:shd w:val="clear" w:color="auto" w:fill="FFFFFF"/>
        </w:rPr>
        <w:t xml:space="preserve"> structure for the node application. TA sample project helped a lot to give a rough idea about the project structure.</w:t>
      </w:r>
    </w:p>
    <w:p w14:paraId="4E16B353" w14:textId="26844D88" w:rsidR="00B26E56" w:rsidRPr="00B26E56" w:rsidRDefault="00B26E56" w:rsidP="00B26E56">
      <w:pPr>
        <w:pStyle w:val="ListParagraph"/>
        <w:numPr>
          <w:ilvl w:val="0"/>
          <w:numId w:val="3"/>
        </w:num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Creating dynamic pages was initially a challenge.</w:t>
      </w:r>
    </w:p>
    <w:p w14:paraId="7334F611" w14:textId="41DA9D84" w:rsidR="004220C2" w:rsidRDefault="004220C2" w:rsidP="004220C2">
      <w:r>
        <w:t>References:</w:t>
      </w:r>
    </w:p>
    <w:p w14:paraId="7AD9B49B" w14:textId="170E0B56" w:rsidR="004220C2" w:rsidRDefault="007B4C0E" w:rsidP="004220C2">
      <w:pPr>
        <w:pStyle w:val="ListParagraph"/>
        <w:numPr>
          <w:ilvl w:val="0"/>
          <w:numId w:val="2"/>
        </w:numPr>
      </w:pPr>
      <w:hyperlink r:id="rId6" w:history="1">
        <w:r w:rsidR="004220C2" w:rsidRPr="00B62BE1">
          <w:rPr>
            <w:rStyle w:val="Hyperlink"/>
          </w:rPr>
          <w:t>https://www.bodybuilding.com/</w:t>
        </w:r>
      </w:hyperlink>
      <w:r w:rsidR="004220C2">
        <w:t xml:space="preserve"> </w:t>
      </w:r>
    </w:p>
    <w:p w14:paraId="10182701" w14:textId="7E1C98DD" w:rsidR="004220C2" w:rsidRDefault="007B4C0E" w:rsidP="004220C2">
      <w:pPr>
        <w:pStyle w:val="ListParagraph"/>
        <w:numPr>
          <w:ilvl w:val="0"/>
          <w:numId w:val="2"/>
        </w:numPr>
      </w:pPr>
      <w:hyperlink r:id="rId7" w:history="1">
        <w:r w:rsidR="004220C2" w:rsidRPr="00B62BE1">
          <w:rPr>
            <w:rStyle w:val="Hyperlink"/>
          </w:rPr>
          <w:t>https://www.goldsgym.com/</w:t>
        </w:r>
      </w:hyperlink>
    </w:p>
    <w:p w14:paraId="794F7AB8" w14:textId="77777777" w:rsidR="004220C2" w:rsidRPr="00F575F2" w:rsidRDefault="004220C2" w:rsidP="004220C2">
      <w:pPr>
        <w:ind w:left="360"/>
      </w:pPr>
    </w:p>
    <w:sectPr w:rsidR="004220C2" w:rsidRPr="00F575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C69C4"/>
    <w:multiLevelType w:val="hybridMultilevel"/>
    <w:tmpl w:val="BD7CF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C4E01"/>
    <w:multiLevelType w:val="hybridMultilevel"/>
    <w:tmpl w:val="80326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6078F"/>
    <w:multiLevelType w:val="hybridMultilevel"/>
    <w:tmpl w:val="5CA21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MTE3NbawNDC3NDJT0lEKTi0uzszPAykwqgUAXyMpqiwAAAA="/>
  </w:docVars>
  <w:rsids>
    <w:rsidRoot w:val="00592AA5"/>
    <w:rsid w:val="004220C2"/>
    <w:rsid w:val="00592AA5"/>
    <w:rsid w:val="007B4C0E"/>
    <w:rsid w:val="00B26E56"/>
    <w:rsid w:val="00E15CA9"/>
    <w:rsid w:val="00F57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22BD4"/>
  <w15:chartTrackingRefBased/>
  <w15:docId w15:val="{180D1860-6E6C-41AB-8EB2-4A9784471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5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75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220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20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20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ldsgym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odybuilding.com/store/opt/whey.html?searchTerm=on%2Bwhey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Mehta</dc:creator>
  <cp:keywords/>
  <dc:description/>
  <cp:lastModifiedBy>Mehta, Parth</cp:lastModifiedBy>
  <cp:revision>6</cp:revision>
  <cp:lastPrinted>2019-02-27T02:40:00Z</cp:lastPrinted>
  <dcterms:created xsi:type="dcterms:W3CDTF">2019-02-02T01:32:00Z</dcterms:created>
  <dcterms:modified xsi:type="dcterms:W3CDTF">2019-02-27T02:46:00Z</dcterms:modified>
</cp:coreProperties>
</file>